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575F" w:rsidRDefault="006E1CB6" w:rsidP="006E1CB6">
      <w:pPr>
        <w:pStyle w:val="Ttulo1"/>
      </w:pPr>
      <w:r>
        <w:t>Simulaciones</w:t>
      </w:r>
    </w:p>
    <w:p w:rsidR="006E1CB6" w:rsidRDefault="007E66D9" w:rsidP="00F739A6">
      <w:pPr>
        <w:pStyle w:val="Ttulo2"/>
      </w:pPr>
      <w:r>
        <w:t>Transformador</w:t>
      </w:r>
    </w:p>
    <w:p w:rsidR="00601147" w:rsidRPr="00F739A6" w:rsidRDefault="00F739A6" w:rsidP="00F739A6">
      <w:pPr>
        <w:pStyle w:val="Ttulo3"/>
      </w:pPr>
      <w:r>
        <w:t xml:space="preserve">RL=100 </w:t>
      </w:r>
      <w:proofErr w:type="spellStart"/>
      <w:r>
        <w:t>ohms</w:t>
      </w:r>
      <w:proofErr w:type="spellEnd"/>
    </w:p>
    <w:p w:rsidR="00601147" w:rsidRDefault="00601147">
      <w:r w:rsidRPr="00601147">
        <w:rPr>
          <w:noProof/>
          <w:lang w:eastAsia="es-MX"/>
        </w:rPr>
        <w:drawing>
          <wp:inline distT="0" distB="0" distL="0" distR="0">
            <wp:extent cx="5612130" cy="2369566"/>
            <wp:effectExtent l="0" t="0" r="762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369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3C3" w:rsidRDefault="00F739A6" w:rsidP="00F739A6">
      <w:pPr>
        <w:pStyle w:val="Ttulo3"/>
      </w:pPr>
      <w:r>
        <w:t xml:space="preserve">RL=22 </w:t>
      </w:r>
      <w:proofErr w:type="spellStart"/>
      <w:r>
        <w:t>ohms</w:t>
      </w:r>
      <w:proofErr w:type="spellEnd"/>
    </w:p>
    <w:p w:rsidR="00BF4A8E" w:rsidRDefault="00BF4A8E">
      <w:r w:rsidRPr="00BF4A8E">
        <w:rPr>
          <w:noProof/>
          <w:lang w:eastAsia="es-MX"/>
        </w:rPr>
        <w:drawing>
          <wp:inline distT="0" distB="0" distL="0" distR="0">
            <wp:extent cx="5612130" cy="1995424"/>
            <wp:effectExtent l="0" t="0" r="7620" b="508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995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4A8E" w:rsidRDefault="00930284" w:rsidP="00F739A6">
      <w:pPr>
        <w:pStyle w:val="Ttulo2"/>
      </w:pPr>
      <w:r>
        <w:t>Rectificador de media onda</w:t>
      </w:r>
    </w:p>
    <w:p w:rsidR="007E66D9" w:rsidRDefault="00FD6826">
      <w:r w:rsidRPr="00FD6826">
        <w:rPr>
          <w:noProof/>
          <w:lang w:eastAsia="es-MX"/>
        </w:rPr>
        <w:drawing>
          <wp:inline distT="0" distB="0" distL="0" distR="0">
            <wp:extent cx="5610860" cy="1733550"/>
            <wp:effectExtent l="0" t="0" r="889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838" cy="1734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5EAB" w:rsidRDefault="002E5EAB"/>
    <w:p w:rsidR="002E5EAB" w:rsidRDefault="002E5EAB">
      <w:r>
        <w:rPr>
          <w:noProof/>
          <w:lang w:eastAsia="es-MX"/>
        </w:rPr>
        <w:lastRenderedPageBreak/>
        <w:drawing>
          <wp:inline distT="0" distB="0" distL="0" distR="0" wp14:anchorId="2E98C34E" wp14:editId="0EC5F3B2">
            <wp:extent cx="5653221" cy="2676525"/>
            <wp:effectExtent l="0" t="0" r="508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5784" t="15691" r="7502" b="19734"/>
                    <a:stretch/>
                  </pic:blipFill>
                  <pic:spPr bwMode="auto">
                    <a:xfrm>
                      <a:off x="0" y="0"/>
                      <a:ext cx="5660793" cy="2680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739A6" w:rsidRDefault="00F739A6" w:rsidP="00F739A6">
      <w:pPr>
        <w:pStyle w:val="Ttulo2"/>
      </w:pPr>
      <w:r>
        <w:t>Rectificador de media onda con filtro de integración</w:t>
      </w:r>
    </w:p>
    <w:p w:rsidR="00F739A6" w:rsidRDefault="00F739A6" w:rsidP="00F739A6">
      <w:pPr>
        <w:pStyle w:val="Ttulo3"/>
      </w:pPr>
      <w:r>
        <w:t>C=470</w:t>
      </w:r>
      <w:r w:rsidR="00FE39AF">
        <w:t>UF</w:t>
      </w:r>
    </w:p>
    <w:p w:rsidR="00131F72" w:rsidRPr="00131F72" w:rsidRDefault="009630C6" w:rsidP="00131F72">
      <w:r w:rsidRPr="009630C6">
        <w:rPr>
          <w:noProof/>
          <w:lang w:eastAsia="es-MX"/>
        </w:rPr>
        <w:drawing>
          <wp:inline distT="0" distB="0" distL="0" distR="0">
            <wp:extent cx="5612130" cy="1719846"/>
            <wp:effectExtent l="0" t="0" r="762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719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39A6" w:rsidRDefault="00F739A6" w:rsidP="00F739A6">
      <w:pPr>
        <w:pStyle w:val="Ttulo3"/>
      </w:pPr>
      <w:r>
        <w:t>C=2200uF</w:t>
      </w:r>
    </w:p>
    <w:p w:rsidR="006C4C1B" w:rsidRDefault="001E0564" w:rsidP="006C4C1B">
      <w:r w:rsidRPr="001E0564">
        <w:rPr>
          <w:noProof/>
          <w:lang w:eastAsia="es-MX"/>
        </w:rPr>
        <w:drawing>
          <wp:inline distT="0" distB="0" distL="0" distR="0">
            <wp:extent cx="5612130" cy="1781629"/>
            <wp:effectExtent l="0" t="0" r="7620" b="952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781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43A0" w:rsidRDefault="008543A0" w:rsidP="006C4C1B"/>
    <w:p w:rsidR="008543A0" w:rsidRDefault="008543A0" w:rsidP="006C4C1B"/>
    <w:p w:rsidR="008543A0" w:rsidRDefault="008543A0" w:rsidP="006C4C1B"/>
    <w:p w:rsidR="008543A0" w:rsidRDefault="008543A0" w:rsidP="006C4C1B"/>
    <w:p w:rsidR="008543A0" w:rsidRDefault="008543A0" w:rsidP="008543A0">
      <w:pPr>
        <w:pStyle w:val="Ttulo2"/>
      </w:pPr>
      <w:r>
        <w:lastRenderedPageBreak/>
        <w:t>Rectificador de onda completa con dos diodos</w:t>
      </w:r>
    </w:p>
    <w:p w:rsidR="00AC777F" w:rsidRDefault="00AC777F" w:rsidP="00AC777F">
      <w:r w:rsidRPr="00AC777F">
        <w:rPr>
          <w:noProof/>
          <w:lang w:eastAsia="es-MX"/>
        </w:rPr>
        <w:drawing>
          <wp:inline distT="0" distB="0" distL="0" distR="0">
            <wp:extent cx="5612130" cy="1842789"/>
            <wp:effectExtent l="0" t="0" r="7620" b="508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42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383C" w:rsidRDefault="0014383C" w:rsidP="0014383C">
      <w:pPr>
        <w:pStyle w:val="Ttulo2"/>
      </w:pPr>
      <w:r>
        <w:t>Rectificador de onda completa con dos diodos</w:t>
      </w:r>
      <w:r>
        <w:t xml:space="preserve"> con filtro de integración</w:t>
      </w:r>
    </w:p>
    <w:p w:rsidR="000B2566" w:rsidRPr="000B2566" w:rsidRDefault="000B2566" w:rsidP="000B2566">
      <w:pPr>
        <w:pStyle w:val="Ttulo3"/>
      </w:pPr>
      <w:r>
        <w:t>C=470uF</w:t>
      </w:r>
    </w:p>
    <w:p w:rsidR="000B2566" w:rsidRDefault="000B2566" w:rsidP="000B2566">
      <w:r w:rsidRPr="000B2566">
        <w:rPr>
          <w:noProof/>
          <w:lang w:eastAsia="es-MX"/>
        </w:rPr>
        <w:drawing>
          <wp:inline distT="0" distB="0" distL="0" distR="0">
            <wp:extent cx="5612130" cy="2010315"/>
            <wp:effectExtent l="0" t="0" r="762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1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2566" w:rsidRDefault="000B2566" w:rsidP="000B2566">
      <w:pPr>
        <w:pStyle w:val="Ttulo3"/>
      </w:pPr>
      <w:r>
        <w:t>C=2200</w:t>
      </w:r>
      <w:r w:rsidR="00D96A58">
        <w:t>uF</w:t>
      </w:r>
    </w:p>
    <w:p w:rsidR="000B2566" w:rsidRDefault="000B2566" w:rsidP="000B2566">
      <w:r w:rsidRPr="000B2566">
        <w:rPr>
          <w:noProof/>
          <w:lang w:eastAsia="es-MX"/>
        </w:rPr>
        <w:drawing>
          <wp:inline distT="0" distB="0" distL="0" distR="0">
            <wp:extent cx="5612130" cy="1726809"/>
            <wp:effectExtent l="0" t="0" r="7620" b="698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726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56CB" w:rsidRDefault="006C56CB" w:rsidP="000B2566"/>
    <w:p w:rsidR="006828AE" w:rsidRDefault="006828AE" w:rsidP="000B2566"/>
    <w:p w:rsidR="006828AE" w:rsidRDefault="006828AE" w:rsidP="000B2566"/>
    <w:p w:rsidR="006828AE" w:rsidRDefault="006828AE" w:rsidP="000B2566"/>
    <w:p w:rsidR="006828AE" w:rsidRDefault="006828AE" w:rsidP="000B2566"/>
    <w:p w:rsidR="006828AE" w:rsidRDefault="006828AE" w:rsidP="006828AE">
      <w:pPr>
        <w:pStyle w:val="Ttulo2"/>
      </w:pPr>
      <w:r>
        <w:lastRenderedPageBreak/>
        <w:t>Rectificador de onda completa tipo puente</w:t>
      </w:r>
    </w:p>
    <w:p w:rsidR="006828AE" w:rsidRDefault="006828AE" w:rsidP="000B2566">
      <w:r w:rsidRPr="006828AE">
        <w:rPr>
          <w:noProof/>
          <w:lang w:eastAsia="es-MX"/>
        </w:rPr>
        <w:drawing>
          <wp:inline distT="0" distB="0" distL="0" distR="0">
            <wp:extent cx="5612130" cy="2244852"/>
            <wp:effectExtent l="0" t="0" r="7620" b="3175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44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A58" w:rsidRDefault="00D96A58" w:rsidP="00D96A58">
      <w:pPr>
        <w:pStyle w:val="Ttulo2"/>
      </w:pPr>
      <w:r>
        <w:t>Rectificador de onda completa tipo puente</w:t>
      </w:r>
      <w:r>
        <w:t xml:space="preserve"> con filtro de integración</w:t>
      </w:r>
    </w:p>
    <w:p w:rsidR="00D96A58" w:rsidRDefault="00D96A58" w:rsidP="00D96A58">
      <w:pPr>
        <w:pStyle w:val="Ttulo3"/>
      </w:pPr>
      <w:r>
        <w:t>C=470Uf</w:t>
      </w:r>
    </w:p>
    <w:p w:rsidR="00D96A58" w:rsidRPr="00D96A58" w:rsidRDefault="000074D1" w:rsidP="00D96A58">
      <w:r w:rsidRPr="000074D1">
        <w:rPr>
          <w:noProof/>
          <w:lang w:eastAsia="es-MX"/>
        </w:rPr>
        <w:drawing>
          <wp:inline distT="0" distB="0" distL="0" distR="0">
            <wp:extent cx="5612130" cy="2016859"/>
            <wp:effectExtent l="0" t="0" r="7620" b="254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16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96A58" w:rsidRDefault="00D96A58" w:rsidP="00D96A58">
      <w:pPr>
        <w:pStyle w:val="Ttulo3"/>
      </w:pPr>
      <w:r>
        <w:t>C=2200uF</w:t>
      </w:r>
    </w:p>
    <w:p w:rsidR="00D96A58" w:rsidRPr="000B2566" w:rsidRDefault="003C31FC" w:rsidP="000B2566">
      <w:r w:rsidRPr="003C31FC">
        <w:rPr>
          <w:noProof/>
          <w:lang w:eastAsia="es-MX"/>
        </w:rPr>
        <w:drawing>
          <wp:inline distT="0" distB="0" distL="0" distR="0">
            <wp:extent cx="5612130" cy="1991401"/>
            <wp:effectExtent l="0" t="0" r="7620" b="889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991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383C" w:rsidRPr="00AC777F" w:rsidRDefault="0014383C" w:rsidP="00AC777F"/>
    <w:p w:rsidR="008543A0" w:rsidRPr="006C4C1B" w:rsidRDefault="008543A0" w:rsidP="006C4C1B"/>
    <w:sectPr w:rsidR="008543A0" w:rsidRPr="006C4C1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0tTcwMTA2NzSzMzSyUdpeDU4uLM/DyQApNaACXRLYwsAAAA"/>
  </w:docVars>
  <w:rsids>
    <w:rsidRoot w:val="00CC358B"/>
    <w:rsid w:val="000074D1"/>
    <w:rsid w:val="0006575F"/>
    <w:rsid w:val="000B2566"/>
    <w:rsid w:val="00131F72"/>
    <w:rsid w:val="0014383C"/>
    <w:rsid w:val="001E0564"/>
    <w:rsid w:val="002E5EAB"/>
    <w:rsid w:val="003C31FC"/>
    <w:rsid w:val="00584F88"/>
    <w:rsid w:val="00601147"/>
    <w:rsid w:val="006828AE"/>
    <w:rsid w:val="006B558C"/>
    <w:rsid w:val="006C4C1B"/>
    <w:rsid w:val="006C56CB"/>
    <w:rsid w:val="006E1CB6"/>
    <w:rsid w:val="007E66D9"/>
    <w:rsid w:val="008543A0"/>
    <w:rsid w:val="00870815"/>
    <w:rsid w:val="00930284"/>
    <w:rsid w:val="009630C6"/>
    <w:rsid w:val="009E5AB6"/>
    <w:rsid w:val="00AC777F"/>
    <w:rsid w:val="00BA43C3"/>
    <w:rsid w:val="00BF4A8E"/>
    <w:rsid w:val="00CC358B"/>
    <w:rsid w:val="00D96A58"/>
    <w:rsid w:val="00F739A6"/>
    <w:rsid w:val="00FD6826"/>
    <w:rsid w:val="00FE3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C316"/>
  <w15:chartTrackingRefBased/>
  <w15:docId w15:val="{43D5915A-853E-4F20-9162-7FA9DEC92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6E1C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739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739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E1CB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F739A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739A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em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5" Type="http://schemas.openxmlformats.org/officeDocument/2006/relationships/image" Target="media/image12.emf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4</Pages>
  <Words>68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21</cp:revision>
  <dcterms:created xsi:type="dcterms:W3CDTF">2017-02-15T01:28:00Z</dcterms:created>
  <dcterms:modified xsi:type="dcterms:W3CDTF">2017-03-09T03:32:00Z</dcterms:modified>
</cp:coreProperties>
</file>